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6AC77" w14:textId="77777777" w:rsidR="00AE6762" w:rsidRPr="00AE6762" w:rsidRDefault="00AE6762" w:rsidP="00AE67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AE6762">
        <w:rPr>
          <w:rFonts w:ascii="Arial" w:hAnsi="Arial" w:cs="Arial"/>
          <w:i/>
          <w:iCs/>
          <w:sz w:val="24"/>
          <w:szCs w:val="24"/>
        </w:rPr>
        <w:t xml:space="preserve">Find a professional journal (hard copy or online) in a career that interests you (for example, the Journal </w:t>
      </w:r>
      <w:proofErr w:type="gramStart"/>
      <w:r w:rsidRPr="00AE6762">
        <w:rPr>
          <w:rFonts w:ascii="Arial" w:hAnsi="Arial" w:cs="Arial"/>
          <w:i/>
          <w:iCs/>
          <w:sz w:val="24"/>
          <w:szCs w:val="24"/>
        </w:rPr>
        <w:t>of  Physical</w:t>
      </w:r>
      <w:proofErr w:type="gramEnd"/>
      <w:r w:rsidRPr="00AE6762">
        <w:rPr>
          <w:rFonts w:ascii="Arial" w:hAnsi="Arial" w:cs="Arial"/>
          <w:i/>
          <w:iCs/>
          <w:sz w:val="24"/>
          <w:szCs w:val="24"/>
        </w:rPr>
        <w:t xml:space="preserve"> Education, Recreation and Dance; Journal of Biomechanics; Strategies: A Journal for Physical and Sport Educators; International Journal of Sports Medicine). Write a literature review that includes </w:t>
      </w:r>
      <w:proofErr w:type="gramStart"/>
      <w:r w:rsidRPr="00AE6762">
        <w:rPr>
          <w:rFonts w:ascii="Arial" w:hAnsi="Arial" w:cs="Arial"/>
          <w:i/>
          <w:iCs/>
          <w:sz w:val="24"/>
          <w:szCs w:val="24"/>
        </w:rPr>
        <w:t>answers  to</w:t>
      </w:r>
      <w:proofErr w:type="gramEnd"/>
      <w:r w:rsidRPr="00AE6762">
        <w:rPr>
          <w:rFonts w:ascii="Arial" w:hAnsi="Arial" w:cs="Arial"/>
          <w:i/>
          <w:iCs/>
          <w:sz w:val="24"/>
          <w:szCs w:val="24"/>
        </w:rPr>
        <w:t xml:space="preserve"> the following questions:</w:t>
      </w:r>
    </w:p>
    <w:p w14:paraId="004333C4" w14:textId="77777777" w:rsidR="00AE6762" w:rsidRPr="00AE6762" w:rsidRDefault="00AE6762" w:rsidP="00AE67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AE6762">
        <w:rPr>
          <w:rFonts w:ascii="Arial" w:hAnsi="Arial" w:cs="Arial"/>
          <w:b/>
          <w:bCs/>
          <w:i/>
          <w:iCs/>
          <w:sz w:val="24"/>
          <w:szCs w:val="24"/>
        </w:rPr>
        <w:t>Be sure to use APA format, as specified in the APA 5th edition handbook. Format guidelines are also available at: </w:t>
      </w:r>
      <w:hyperlink r:id="rId5" w:tgtFrame="_blank" w:history="1">
        <w:r w:rsidRPr="00AE6762">
          <w:rPr>
            <w:rStyle w:val="Hyperlink"/>
            <w:rFonts w:ascii="Arial" w:hAnsi="Arial" w:cs="Arial"/>
            <w:b/>
            <w:bCs/>
            <w:i/>
            <w:iCs/>
            <w:sz w:val="24"/>
            <w:szCs w:val="24"/>
          </w:rPr>
          <w:t>http://owl.english.purdue.edu/workshops/hypertext/apa/index.html </w:t>
        </w:r>
      </w:hyperlink>
    </w:p>
    <w:p w14:paraId="2D259436" w14:textId="77777777" w:rsidR="00AE6762" w:rsidRPr="00AE6762" w:rsidRDefault="00AE6762" w:rsidP="00AE6762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AE6762">
        <w:rPr>
          <w:rFonts w:ascii="Arial" w:hAnsi="Arial" w:cs="Arial"/>
          <w:i/>
          <w:iCs/>
          <w:sz w:val="24"/>
          <w:szCs w:val="24"/>
        </w:rPr>
        <w:t>What was the purpose or the main topic of the article?</w:t>
      </w:r>
    </w:p>
    <w:p w14:paraId="15B3A354" w14:textId="77777777" w:rsidR="00AE6762" w:rsidRPr="00AE6762" w:rsidRDefault="00AE6762" w:rsidP="00AE6762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AE6762">
        <w:rPr>
          <w:rFonts w:ascii="Arial" w:hAnsi="Arial" w:cs="Arial"/>
          <w:i/>
          <w:iCs/>
          <w:sz w:val="24"/>
          <w:szCs w:val="24"/>
        </w:rPr>
        <w:t>How was biomechanics important in this article? For example, were biomechanical instruments used to measure the data? Was the author's information based on biomechanical principles? If so, which          principle? </w:t>
      </w:r>
    </w:p>
    <w:p w14:paraId="278D88DC" w14:textId="77777777" w:rsidR="00AE6762" w:rsidRPr="00AE6762" w:rsidRDefault="00AE6762" w:rsidP="00AE6762">
      <w:pPr>
        <w:numPr>
          <w:ilvl w:val="0"/>
          <w:numId w:val="1"/>
        </w:num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AE6762">
        <w:rPr>
          <w:rFonts w:ascii="Arial" w:hAnsi="Arial" w:cs="Arial"/>
          <w:i/>
          <w:iCs/>
          <w:sz w:val="24"/>
          <w:szCs w:val="24"/>
        </w:rPr>
        <w:t>How can you relate this information in your career choice? </w:t>
      </w:r>
    </w:p>
    <w:p w14:paraId="7BC8345D" w14:textId="77777777" w:rsidR="00AE6762" w:rsidRPr="00AE6762" w:rsidRDefault="00AE6762" w:rsidP="00AE67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AE6762">
        <w:rPr>
          <w:rFonts w:ascii="Arial" w:hAnsi="Arial" w:cs="Arial"/>
          <w:i/>
          <w:iCs/>
          <w:sz w:val="24"/>
          <w:szCs w:val="24"/>
        </w:rPr>
        <w:t xml:space="preserve">A literature review is a summary of all the literature on a given topic. You will be finding at least one </w:t>
      </w:r>
      <w:proofErr w:type="gramStart"/>
      <w:r w:rsidRPr="00AE6762">
        <w:rPr>
          <w:rFonts w:ascii="Arial" w:hAnsi="Arial" w:cs="Arial"/>
          <w:i/>
          <w:iCs/>
          <w:sz w:val="24"/>
          <w:szCs w:val="24"/>
        </w:rPr>
        <w:t>quality  article</w:t>
      </w:r>
      <w:proofErr w:type="gramEnd"/>
      <w:r w:rsidRPr="00AE6762">
        <w:rPr>
          <w:rFonts w:ascii="Arial" w:hAnsi="Arial" w:cs="Arial"/>
          <w:i/>
          <w:iCs/>
          <w:sz w:val="24"/>
          <w:szCs w:val="24"/>
        </w:rPr>
        <w:t xml:space="preserve"> from a professional journal (hard copy or online) in a career that interests you (for example, the          Journal of Physical Education, Recreation; Journal of Biomechanics; Strategies: A Journal for  Physical and Sport Educators; International Journal of Sports Medicine). Your article must answer the following             question:</w:t>
      </w:r>
    </w:p>
    <w:p w14:paraId="4A8DC8D3" w14:textId="77777777" w:rsidR="00AE6762" w:rsidRPr="00AE6762" w:rsidRDefault="00AE6762" w:rsidP="00AE67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AE6762">
        <w:rPr>
          <w:rFonts w:ascii="Arial" w:hAnsi="Arial" w:cs="Arial"/>
          <w:b/>
          <w:bCs/>
          <w:i/>
          <w:iCs/>
          <w:sz w:val="24"/>
          <w:szCs w:val="24"/>
        </w:rPr>
        <w:t>How is biomechanics used in physical activity professions?</w:t>
      </w:r>
    </w:p>
    <w:p w14:paraId="3C5E1601" w14:textId="77777777" w:rsidR="00AE6762" w:rsidRPr="00AE6762" w:rsidRDefault="00AE6762" w:rsidP="00AE67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AE6762">
        <w:rPr>
          <w:rFonts w:ascii="Arial" w:hAnsi="Arial" w:cs="Arial"/>
          <w:i/>
          <w:iCs/>
          <w:sz w:val="24"/>
          <w:szCs w:val="24"/>
        </w:rPr>
        <w:t>Your goal is to continually refocus your research so that you have a point of reference for selecting the        pertinent sections of the literature.</w:t>
      </w:r>
    </w:p>
    <w:p w14:paraId="007EE58E" w14:textId="77777777" w:rsidR="00AE6762" w:rsidRPr="00AE6762" w:rsidRDefault="00AE6762" w:rsidP="00AE67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AE6762">
        <w:rPr>
          <w:rFonts w:ascii="Arial" w:hAnsi="Arial" w:cs="Arial"/>
          <w:b/>
          <w:bCs/>
          <w:i/>
          <w:iCs/>
          <w:sz w:val="24"/>
          <w:szCs w:val="24"/>
        </w:rPr>
        <w:t>The essential steps involved in a review of the literature include:</w:t>
      </w:r>
    </w:p>
    <w:p w14:paraId="1F392D1D" w14:textId="77777777" w:rsidR="00AE6762" w:rsidRPr="00AE6762" w:rsidRDefault="00AE6762" w:rsidP="00AE67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AE6762">
        <w:rPr>
          <w:rFonts w:ascii="Arial" w:hAnsi="Arial" w:cs="Arial"/>
          <w:i/>
          <w:iCs/>
          <w:sz w:val="24"/>
          <w:szCs w:val="24"/>
        </w:rPr>
        <w:t>1. Defining the research problem/topic as precisely as possible</w:t>
      </w:r>
    </w:p>
    <w:p w14:paraId="6F8471AC" w14:textId="77777777" w:rsidR="00AE6762" w:rsidRPr="00AE6762" w:rsidRDefault="00AE6762" w:rsidP="00AE67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AE6762">
        <w:rPr>
          <w:rFonts w:ascii="Arial" w:hAnsi="Arial" w:cs="Arial"/>
          <w:i/>
          <w:iCs/>
          <w:sz w:val="24"/>
          <w:szCs w:val="24"/>
        </w:rPr>
        <w:t>2. Pursuing the secondary sources</w:t>
      </w:r>
    </w:p>
    <w:p w14:paraId="4709CB68" w14:textId="77777777" w:rsidR="00AE6762" w:rsidRPr="00AE6762" w:rsidRDefault="00AE6762" w:rsidP="00AE67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AE6762">
        <w:rPr>
          <w:rFonts w:ascii="Arial" w:hAnsi="Arial" w:cs="Arial"/>
          <w:i/>
          <w:iCs/>
          <w:sz w:val="24"/>
          <w:szCs w:val="24"/>
        </w:rPr>
        <w:t>3. Selecting and pursuing an appropriate general reference</w:t>
      </w:r>
    </w:p>
    <w:p w14:paraId="5DCD3703" w14:textId="77777777" w:rsidR="00AE6762" w:rsidRPr="00AE6762" w:rsidRDefault="00AE6762" w:rsidP="00AE67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AE6762">
        <w:rPr>
          <w:rFonts w:ascii="Arial" w:hAnsi="Arial" w:cs="Arial"/>
          <w:i/>
          <w:iCs/>
          <w:sz w:val="24"/>
          <w:szCs w:val="24"/>
        </w:rPr>
        <w:lastRenderedPageBreak/>
        <w:t>4. Formulating search terms</w:t>
      </w:r>
    </w:p>
    <w:p w14:paraId="24C44CF3" w14:textId="77777777" w:rsidR="00AE6762" w:rsidRPr="00AE6762" w:rsidRDefault="00AE6762" w:rsidP="00AE67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AE6762">
        <w:rPr>
          <w:rFonts w:ascii="Arial" w:hAnsi="Arial" w:cs="Arial"/>
          <w:i/>
          <w:iCs/>
          <w:sz w:val="24"/>
          <w:szCs w:val="24"/>
        </w:rPr>
        <w:t>5. Searching the general references for relevant primary sources</w:t>
      </w:r>
    </w:p>
    <w:p w14:paraId="19C8DE78" w14:textId="77777777" w:rsidR="00AE6762" w:rsidRPr="00AE6762" w:rsidRDefault="00AE6762" w:rsidP="00AE67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  <w:r w:rsidRPr="00AE6762">
        <w:rPr>
          <w:rFonts w:ascii="Arial" w:hAnsi="Arial" w:cs="Arial"/>
          <w:i/>
          <w:iCs/>
          <w:sz w:val="24"/>
          <w:szCs w:val="24"/>
        </w:rPr>
        <w:t>6. Obtaining and reading the primary sources, and noting and summarizing key points in the sources.</w:t>
      </w:r>
    </w:p>
    <w:p w14:paraId="1E933A79" w14:textId="77777777" w:rsidR="00D15BD5" w:rsidRPr="00AE6762" w:rsidRDefault="00D15BD5" w:rsidP="00AE6762">
      <w:pPr>
        <w:spacing w:line="360" w:lineRule="auto"/>
        <w:rPr>
          <w:rFonts w:ascii="Arial" w:hAnsi="Arial" w:cs="Arial"/>
          <w:i/>
          <w:iCs/>
          <w:sz w:val="24"/>
          <w:szCs w:val="24"/>
        </w:rPr>
      </w:pPr>
    </w:p>
    <w:sectPr w:rsidR="00D15BD5" w:rsidRPr="00AE67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F6AFF"/>
    <w:multiLevelType w:val="multilevel"/>
    <w:tmpl w:val="1A045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M7EwNzM0srAwNTZV0lEKTi0uzszPAykwrAUAvPdLqCwAAAA="/>
  </w:docVars>
  <w:rsids>
    <w:rsidRoot w:val="00AE6762"/>
    <w:rsid w:val="00AE6762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295F3"/>
  <w15:chartTrackingRefBased/>
  <w15:docId w15:val="{46514A5B-CFD9-439B-9BC0-77BB5153F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67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67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16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2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owl.english.purdue.edu/workshops/hypertext/apa/index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5</Words>
  <Characters>1742</Characters>
  <Application>Microsoft Office Word</Application>
  <DocSecurity>0</DocSecurity>
  <Lines>14</Lines>
  <Paragraphs>4</Paragraphs>
  <ScaleCrop>false</ScaleCrop>
  <Company/>
  <LinksUpToDate>false</LinksUpToDate>
  <CharactersWithSpaces>2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18T08:14:00Z</dcterms:created>
  <dcterms:modified xsi:type="dcterms:W3CDTF">2022-03-18T08:15:00Z</dcterms:modified>
</cp:coreProperties>
</file>